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0A40" w:rsidRDefault="00D00A40" w:rsidP="00D00A40"/>
    <w:p w:rsidR="00D00A40" w:rsidRPr="003F144A" w:rsidRDefault="003F144A" w:rsidP="00D00A40">
      <w:pPr>
        <w:rPr>
          <w:b/>
          <w:bCs/>
        </w:rPr>
      </w:pPr>
      <w:r w:rsidRPr="003F144A">
        <w:rPr>
          <w:b/>
          <w:bCs/>
        </w:rPr>
        <w:t xml:space="preserve">Program </w:t>
      </w:r>
      <w:proofErr w:type="gramStart"/>
      <w:r w:rsidRPr="003F144A">
        <w:rPr>
          <w:b/>
          <w:bCs/>
        </w:rPr>
        <w:t>1.:</w:t>
      </w:r>
      <w:proofErr w:type="gramEnd"/>
      <w:r w:rsidRPr="003F144A">
        <w:rPr>
          <w:b/>
          <w:bCs/>
        </w:rPr>
        <w:t xml:space="preserve"> </w:t>
      </w:r>
      <w:r w:rsidR="00D00A40" w:rsidRPr="003F144A">
        <w:rPr>
          <w:b/>
          <w:bCs/>
        </w:rPr>
        <w:t>Find the Largest Element in an Array:</w:t>
      </w:r>
    </w:p>
    <w:p w:rsidR="00D00A40" w:rsidRDefault="00D00A40" w:rsidP="00D00A40">
      <w:r>
        <w:t>#include &lt;</w:t>
      </w:r>
      <w:proofErr w:type="spellStart"/>
      <w:r>
        <w:t>iostream</w:t>
      </w:r>
      <w:proofErr w:type="spellEnd"/>
      <w:r>
        <w:t>&gt;</w:t>
      </w:r>
    </w:p>
    <w:p w:rsidR="00D00A40" w:rsidRDefault="00D00A40" w:rsidP="00D00A40"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findMax</w:t>
      </w:r>
      <w:proofErr w:type="spellEnd"/>
      <w:r>
        <w:t>(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s</w:t>
      </w:r>
      <w:proofErr w:type="spellEnd"/>
      <w:r>
        <w:t xml:space="preserve">[], </w:t>
      </w:r>
      <w:proofErr w:type="spellStart"/>
      <w:r>
        <w:t>int</w:t>
      </w:r>
      <w:proofErr w:type="spellEnd"/>
      <w:r>
        <w:t xml:space="preserve"> n) {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maxElement</w:t>
      </w:r>
      <w:proofErr w:type="spellEnd"/>
      <w:r>
        <w:t xml:space="preserve"> = </w:t>
      </w:r>
      <w:proofErr w:type="spellStart"/>
      <w:r>
        <w:t>nums</w:t>
      </w:r>
      <w:proofErr w:type="spellEnd"/>
      <w:r>
        <w:t>[0];</w:t>
      </w:r>
    </w:p>
    <w:p w:rsidR="00D00A40" w:rsidRDefault="00D00A40" w:rsidP="00D00A40">
      <w:r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:rsidR="00D00A40" w:rsidRDefault="00D00A40" w:rsidP="00D00A40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 xml:space="preserve">] &gt; </w:t>
      </w:r>
      <w:proofErr w:type="spellStart"/>
      <w:r>
        <w:t>maxElement</w:t>
      </w:r>
      <w:proofErr w:type="spellEnd"/>
      <w:r>
        <w:t>) {</w:t>
      </w:r>
    </w:p>
    <w:p w:rsidR="00D00A40" w:rsidRDefault="00D00A40" w:rsidP="00D00A40">
      <w:r>
        <w:t xml:space="preserve">            </w:t>
      </w:r>
      <w:proofErr w:type="spellStart"/>
      <w:proofErr w:type="gramStart"/>
      <w:r>
        <w:t>maxElement</w:t>
      </w:r>
      <w:proofErr w:type="spellEnd"/>
      <w:proofErr w:type="gramEnd"/>
      <w:r>
        <w:t xml:space="preserve"> = 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D00A40" w:rsidRDefault="00D00A40" w:rsidP="00D00A40">
      <w:r>
        <w:t xml:space="preserve">        }</w:t>
      </w:r>
    </w:p>
    <w:p w:rsidR="00D00A40" w:rsidRDefault="00D00A40" w:rsidP="00D00A40">
      <w:r>
        <w:t xml:space="preserve">    }</w:t>
      </w:r>
    </w:p>
    <w:p w:rsidR="00D00A40" w:rsidRDefault="00D00A40" w:rsidP="00D00A40">
      <w:r>
        <w:t xml:space="preserve">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maxElement</w:t>
      </w:r>
      <w:proofErr w:type="spellEnd"/>
      <w:r>
        <w:t>;</w:t>
      </w:r>
    </w:p>
    <w:p w:rsidR="00D00A40" w:rsidRDefault="00D00A40" w:rsidP="00D00A40">
      <w:r>
        <w:t>}</w:t>
      </w:r>
    </w:p>
    <w:p w:rsidR="00D00A40" w:rsidRDefault="00D00A40" w:rsidP="00D00A40"/>
    <w:p w:rsidR="00D00A40" w:rsidRDefault="00D00A40" w:rsidP="00D00A40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;</w:t>
      </w:r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the number of elements in the array: </w:t>
      </w:r>
      <w:proofErr w:type="gramStart"/>
      <w:r>
        <w:t>";</w:t>
      </w:r>
      <w:proofErr w:type="gramEnd"/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;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ums</w:t>
      </w:r>
      <w:proofErr w:type="spellEnd"/>
      <w:r>
        <w:t>[n];</w:t>
      </w:r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the elements of the array: </w:t>
      </w:r>
      <w:proofErr w:type="gramStart"/>
      <w:r>
        <w:t>";</w:t>
      </w:r>
      <w:proofErr w:type="gramEnd"/>
    </w:p>
    <w:p w:rsidR="00D00A40" w:rsidRDefault="00D00A40" w:rsidP="00D00A40">
      <w:r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:rsidR="00D00A40" w:rsidRDefault="00D00A40" w:rsidP="00D00A40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D00A40" w:rsidRDefault="00D00A40" w:rsidP="00D00A40">
      <w:r>
        <w:t xml:space="preserve">    }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maxElement</w:t>
      </w:r>
      <w:proofErr w:type="spellEnd"/>
      <w:r>
        <w:t xml:space="preserve"> = </w:t>
      </w:r>
      <w:proofErr w:type="spellStart"/>
      <w:r>
        <w:t>findMax</w:t>
      </w:r>
      <w:proofErr w:type="spellEnd"/>
      <w:r>
        <w:t>(</w:t>
      </w:r>
      <w:proofErr w:type="spellStart"/>
      <w:r>
        <w:t>nums</w:t>
      </w:r>
      <w:proofErr w:type="spellEnd"/>
      <w:r>
        <w:t>, n);</w:t>
      </w:r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The largest element in the array is: " &lt;&lt; </w:t>
      </w:r>
      <w:proofErr w:type="spellStart"/>
      <w:r>
        <w:t>maxElement</w:t>
      </w:r>
      <w:proofErr w:type="spellEnd"/>
      <w:r>
        <w:t xml:space="preserve">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D00A40" w:rsidRDefault="00D00A40" w:rsidP="00D00A40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D00A40" w:rsidRDefault="00D00A40" w:rsidP="00D00A40">
      <w:r>
        <w:t>}</w:t>
      </w:r>
    </w:p>
    <w:p w:rsidR="00D00A40" w:rsidRPr="003F144A" w:rsidRDefault="003F144A" w:rsidP="00D00A40">
      <w:pPr>
        <w:rPr>
          <w:b/>
          <w:bCs/>
        </w:rPr>
      </w:pPr>
      <w:r w:rsidRPr="003F144A">
        <w:rPr>
          <w:b/>
          <w:bCs/>
        </w:rPr>
        <w:t>Output Snip:</w:t>
      </w:r>
    </w:p>
    <w:p w:rsidR="00D00A40" w:rsidRDefault="00D00A40" w:rsidP="00D00A40"/>
    <w:p w:rsidR="003F144A" w:rsidRDefault="003F144A" w:rsidP="00D00A40"/>
    <w:p w:rsidR="003F144A" w:rsidRDefault="003F144A" w:rsidP="00D00A40">
      <w:pPr>
        <w:rPr>
          <w:b/>
          <w:bCs/>
        </w:rPr>
      </w:pPr>
      <w:r w:rsidRPr="003F144A">
        <w:rPr>
          <w:b/>
          <w:bCs/>
        </w:rPr>
        <w:t>Program 2:</w:t>
      </w:r>
      <w:r w:rsidR="00D00A40" w:rsidRPr="003F144A">
        <w:rPr>
          <w:b/>
          <w:bCs/>
        </w:rPr>
        <w:t xml:space="preserve"> Find the Smallest Element in an Array:</w:t>
      </w:r>
    </w:p>
    <w:p w:rsidR="00D00A40" w:rsidRPr="003F144A" w:rsidRDefault="00D00A40" w:rsidP="00D00A40">
      <w:pPr>
        <w:rPr>
          <w:b/>
          <w:bCs/>
        </w:rPr>
      </w:pPr>
      <w:r>
        <w:t>#include &lt;</w:t>
      </w:r>
      <w:proofErr w:type="spellStart"/>
      <w:r>
        <w:t>iostream</w:t>
      </w:r>
      <w:proofErr w:type="spellEnd"/>
      <w:r>
        <w:t>&gt;</w:t>
      </w:r>
    </w:p>
    <w:p w:rsidR="00D00A40" w:rsidRDefault="00D00A40" w:rsidP="00D00A40"/>
    <w:p w:rsidR="00D00A40" w:rsidRDefault="00D00A40" w:rsidP="00D00A40"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findMin</w:t>
      </w:r>
      <w:proofErr w:type="spellEnd"/>
      <w:r>
        <w:t>(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s</w:t>
      </w:r>
      <w:proofErr w:type="spellEnd"/>
      <w:r>
        <w:t xml:space="preserve">[], </w:t>
      </w:r>
      <w:proofErr w:type="spellStart"/>
      <w:r>
        <w:t>int</w:t>
      </w:r>
      <w:proofErr w:type="spellEnd"/>
      <w:r>
        <w:t xml:space="preserve"> n) {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minElement</w:t>
      </w:r>
      <w:proofErr w:type="spellEnd"/>
      <w:r>
        <w:t xml:space="preserve"> = </w:t>
      </w:r>
      <w:proofErr w:type="spellStart"/>
      <w:r>
        <w:t>nums</w:t>
      </w:r>
      <w:proofErr w:type="spellEnd"/>
      <w:r>
        <w:t>[0];</w:t>
      </w:r>
    </w:p>
    <w:p w:rsidR="00D00A40" w:rsidRDefault="00D00A40" w:rsidP="00D00A40">
      <w:r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:rsidR="00D00A40" w:rsidRDefault="00D00A40" w:rsidP="00D00A40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 </w:t>
      </w:r>
      <w:proofErr w:type="spellStart"/>
      <w:r>
        <w:t>minElement</w:t>
      </w:r>
      <w:proofErr w:type="spellEnd"/>
      <w:r>
        <w:t>) {</w:t>
      </w:r>
    </w:p>
    <w:p w:rsidR="00D00A40" w:rsidRDefault="00D00A40" w:rsidP="00D00A40">
      <w:r>
        <w:t xml:space="preserve">            </w:t>
      </w:r>
      <w:proofErr w:type="spellStart"/>
      <w:proofErr w:type="gramStart"/>
      <w:r>
        <w:t>minElement</w:t>
      </w:r>
      <w:proofErr w:type="spellEnd"/>
      <w:proofErr w:type="gramEnd"/>
      <w:r>
        <w:t xml:space="preserve"> = 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D00A40" w:rsidRDefault="00D00A40" w:rsidP="00D00A40">
      <w:r>
        <w:t xml:space="preserve">        }</w:t>
      </w:r>
    </w:p>
    <w:p w:rsidR="00D00A40" w:rsidRDefault="00D00A40" w:rsidP="00D00A40">
      <w:r>
        <w:t xml:space="preserve">    }</w:t>
      </w:r>
    </w:p>
    <w:p w:rsidR="00D00A40" w:rsidRDefault="00D00A40" w:rsidP="00D00A40">
      <w:r>
        <w:t xml:space="preserve">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minElement</w:t>
      </w:r>
      <w:proofErr w:type="spellEnd"/>
      <w:r>
        <w:t>;</w:t>
      </w:r>
    </w:p>
    <w:p w:rsidR="00D00A40" w:rsidRDefault="00D00A40" w:rsidP="00D00A40">
      <w:r>
        <w:t>}</w:t>
      </w:r>
    </w:p>
    <w:p w:rsidR="00D00A40" w:rsidRDefault="00D00A40" w:rsidP="00D00A40"/>
    <w:p w:rsidR="00D00A40" w:rsidRDefault="00D00A40" w:rsidP="00D00A40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;</w:t>
      </w:r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the number of elements in the array: </w:t>
      </w:r>
      <w:proofErr w:type="gramStart"/>
      <w:r>
        <w:t>";</w:t>
      </w:r>
      <w:proofErr w:type="gramEnd"/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;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ums</w:t>
      </w:r>
      <w:proofErr w:type="spellEnd"/>
      <w:r>
        <w:t>[n];</w:t>
      </w:r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the elements of the array: </w:t>
      </w:r>
      <w:proofErr w:type="gramStart"/>
      <w:r>
        <w:t>";</w:t>
      </w:r>
      <w:proofErr w:type="gramEnd"/>
    </w:p>
    <w:p w:rsidR="00D00A40" w:rsidRDefault="00D00A40" w:rsidP="00D00A40">
      <w:r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:rsidR="00D00A40" w:rsidRDefault="00D00A40" w:rsidP="00D00A40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D00A40" w:rsidRDefault="00D00A40" w:rsidP="00D00A40">
      <w:r>
        <w:t xml:space="preserve">    }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minElement</w:t>
      </w:r>
      <w:proofErr w:type="spellEnd"/>
      <w:r>
        <w:t xml:space="preserve"> = </w:t>
      </w:r>
      <w:proofErr w:type="spellStart"/>
      <w:r>
        <w:t>findMin</w:t>
      </w:r>
      <w:proofErr w:type="spellEnd"/>
      <w:r>
        <w:t>(</w:t>
      </w:r>
      <w:proofErr w:type="spellStart"/>
      <w:r>
        <w:t>nums</w:t>
      </w:r>
      <w:proofErr w:type="spellEnd"/>
      <w:r>
        <w:t>, n);</w:t>
      </w:r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The smallest element in the array is: " &lt;&lt; </w:t>
      </w:r>
      <w:proofErr w:type="spellStart"/>
      <w:r>
        <w:t>minElement</w:t>
      </w:r>
      <w:proofErr w:type="spellEnd"/>
      <w:r>
        <w:t xml:space="preserve">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D00A40" w:rsidRDefault="00D00A40" w:rsidP="00D00A40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D00A40" w:rsidRDefault="00D00A40" w:rsidP="00D00A40">
      <w:r>
        <w:t>}</w:t>
      </w:r>
    </w:p>
    <w:p w:rsidR="00D00A40" w:rsidRPr="003F144A" w:rsidRDefault="003F144A" w:rsidP="00D00A40">
      <w:pPr>
        <w:rPr>
          <w:b/>
          <w:bCs/>
        </w:rPr>
      </w:pPr>
      <w:r w:rsidRPr="003F144A">
        <w:rPr>
          <w:b/>
          <w:bCs/>
        </w:rPr>
        <w:t>Output Snip:</w:t>
      </w:r>
    </w:p>
    <w:p w:rsidR="00D00A40" w:rsidRDefault="00D00A40" w:rsidP="00D00A40"/>
    <w:p w:rsidR="003F144A" w:rsidRDefault="003F144A" w:rsidP="00D00A40"/>
    <w:p w:rsidR="00D00A40" w:rsidRPr="003F144A" w:rsidRDefault="003F144A" w:rsidP="00D00A40">
      <w:pPr>
        <w:rPr>
          <w:b/>
          <w:bCs/>
        </w:rPr>
      </w:pPr>
      <w:r w:rsidRPr="003F144A">
        <w:rPr>
          <w:b/>
          <w:bCs/>
        </w:rPr>
        <w:t>Program 3:</w:t>
      </w:r>
      <w:r w:rsidR="00D00A40" w:rsidRPr="003F144A">
        <w:rPr>
          <w:b/>
          <w:bCs/>
        </w:rPr>
        <w:t xml:space="preserve"> Find the Second Largest Element in an Array:</w:t>
      </w:r>
    </w:p>
    <w:p w:rsidR="00D00A40" w:rsidRDefault="00D00A40" w:rsidP="00D00A40">
      <w:r>
        <w:t>#include &lt;</w:t>
      </w:r>
      <w:proofErr w:type="spellStart"/>
      <w:r>
        <w:t>iostream</w:t>
      </w:r>
      <w:proofErr w:type="spellEnd"/>
      <w:r>
        <w:t>&gt;</w:t>
      </w:r>
    </w:p>
    <w:p w:rsidR="00D00A40" w:rsidRDefault="00D00A40" w:rsidP="00D00A40"/>
    <w:p w:rsidR="00D00A40" w:rsidRDefault="00D00A40" w:rsidP="00D00A40"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findSecondLargest</w:t>
      </w:r>
      <w:proofErr w:type="spellEnd"/>
      <w:r>
        <w:t>(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s</w:t>
      </w:r>
      <w:proofErr w:type="spellEnd"/>
      <w:r>
        <w:t xml:space="preserve">[], </w:t>
      </w:r>
      <w:proofErr w:type="spellStart"/>
      <w:r>
        <w:t>int</w:t>
      </w:r>
      <w:proofErr w:type="spellEnd"/>
      <w:r>
        <w:t xml:space="preserve"> n) {</w:t>
      </w:r>
    </w:p>
    <w:p w:rsidR="00D00A40" w:rsidRDefault="00D00A40" w:rsidP="00D00A40">
      <w:r>
        <w:lastRenderedPageBreak/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maxElement</w:t>
      </w:r>
      <w:proofErr w:type="spellEnd"/>
      <w:r>
        <w:t xml:space="preserve"> = </w:t>
      </w:r>
      <w:proofErr w:type="spellStart"/>
      <w:r>
        <w:t>nums</w:t>
      </w:r>
      <w:proofErr w:type="spellEnd"/>
      <w:r>
        <w:t>[0];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secondMax</w:t>
      </w:r>
      <w:proofErr w:type="spellEnd"/>
      <w:r>
        <w:t xml:space="preserve"> = INT_MIN;</w:t>
      </w:r>
    </w:p>
    <w:p w:rsidR="00D00A40" w:rsidRDefault="00D00A40" w:rsidP="00D00A40">
      <w:r>
        <w:t xml:space="preserve">    </w:t>
      </w:r>
    </w:p>
    <w:p w:rsidR="00D00A40" w:rsidRDefault="00D00A40" w:rsidP="00D00A40">
      <w:r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:rsidR="00D00A40" w:rsidRDefault="00D00A40" w:rsidP="00D00A40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 xml:space="preserve">] &gt; </w:t>
      </w:r>
      <w:proofErr w:type="spellStart"/>
      <w:r>
        <w:t>maxElement</w:t>
      </w:r>
      <w:proofErr w:type="spellEnd"/>
      <w:r>
        <w:t>) {</w:t>
      </w:r>
    </w:p>
    <w:p w:rsidR="00D00A40" w:rsidRDefault="00D00A40" w:rsidP="00D00A40">
      <w:r>
        <w:t xml:space="preserve">            </w:t>
      </w:r>
      <w:proofErr w:type="spellStart"/>
      <w:proofErr w:type="gramStart"/>
      <w:r>
        <w:t>secondMax</w:t>
      </w:r>
      <w:proofErr w:type="spellEnd"/>
      <w:proofErr w:type="gramEnd"/>
      <w:r>
        <w:t xml:space="preserve"> = </w:t>
      </w:r>
      <w:proofErr w:type="spellStart"/>
      <w:r>
        <w:t>maxElement</w:t>
      </w:r>
      <w:proofErr w:type="spellEnd"/>
      <w:r>
        <w:t>;</w:t>
      </w:r>
    </w:p>
    <w:p w:rsidR="00D00A40" w:rsidRDefault="00D00A40" w:rsidP="00D00A40">
      <w:r>
        <w:t xml:space="preserve">            </w:t>
      </w:r>
      <w:proofErr w:type="spellStart"/>
      <w:proofErr w:type="gramStart"/>
      <w:r>
        <w:t>maxElement</w:t>
      </w:r>
      <w:proofErr w:type="spellEnd"/>
      <w:proofErr w:type="gramEnd"/>
      <w:r>
        <w:t xml:space="preserve"> = 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D00A40" w:rsidRDefault="00D00A40" w:rsidP="00D00A40">
      <w:r>
        <w:t xml:space="preserve">        } else if (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 xml:space="preserve">] &gt; </w:t>
      </w:r>
      <w:proofErr w:type="spellStart"/>
      <w:r>
        <w:t>secondMax</w:t>
      </w:r>
      <w:proofErr w:type="spellEnd"/>
      <w:r>
        <w:t xml:space="preserve"> &amp;&amp; 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 !</w:t>
      </w:r>
      <w:proofErr w:type="gramEnd"/>
      <w:r>
        <w:t xml:space="preserve">= </w:t>
      </w:r>
      <w:proofErr w:type="spellStart"/>
      <w:r>
        <w:t>maxElement</w:t>
      </w:r>
      <w:proofErr w:type="spellEnd"/>
      <w:r>
        <w:t>) {</w:t>
      </w:r>
    </w:p>
    <w:p w:rsidR="00D00A40" w:rsidRDefault="00D00A40" w:rsidP="00D00A40">
      <w:r>
        <w:t xml:space="preserve">            </w:t>
      </w:r>
      <w:proofErr w:type="spellStart"/>
      <w:proofErr w:type="gramStart"/>
      <w:r>
        <w:t>secondMax</w:t>
      </w:r>
      <w:proofErr w:type="spellEnd"/>
      <w:proofErr w:type="gramEnd"/>
      <w:r>
        <w:t xml:space="preserve"> = 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D00A40" w:rsidRDefault="00D00A40" w:rsidP="00D00A40">
      <w:r>
        <w:t xml:space="preserve">        }</w:t>
      </w:r>
    </w:p>
    <w:p w:rsidR="00D00A40" w:rsidRDefault="00D00A40" w:rsidP="00D00A40">
      <w:r>
        <w:t xml:space="preserve">    }</w:t>
      </w:r>
    </w:p>
    <w:p w:rsidR="00D00A40" w:rsidRDefault="00D00A40" w:rsidP="00D00A40">
      <w:r>
        <w:t xml:space="preserve">    </w:t>
      </w:r>
    </w:p>
    <w:p w:rsidR="00D00A40" w:rsidRDefault="00D00A40" w:rsidP="00D00A40">
      <w:r>
        <w:t xml:space="preserve">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secondMax</w:t>
      </w:r>
      <w:proofErr w:type="spellEnd"/>
      <w:r>
        <w:t>;</w:t>
      </w:r>
    </w:p>
    <w:p w:rsidR="00D00A40" w:rsidRDefault="00D00A40" w:rsidP="00D00A40">
      <w:r>
        <w:t>}</w:t>
      </w:r>
    </w:p>
    <w:p w:rsidR="00D00A40" w:rsidRDefault="00D00A40" w:rsidP="00D00A40"/>
    <w:p w:rsidR="00D00A40" w:rsidRDefault="00D00A40" w:rsidP="00D00A40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;</w:t>
      </w:r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the number of elements in the array: </w:t>
      </w:r>
      <w:proofErr w:type="gramStart"/>
      <w:r>
        <w:t>";</w:t>
      </w:r>
      <w:proofErr w:type="gramEnd"/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;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ums</w:t>
      </w:r>
      <w:proofErr w:type="spellEnd"/>
      <w:r>
        <w:t>[n];</w:t>
      </w:r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the elements of the array: </w:t>
      </w:r>
      <w:proofErr w:type="gramStart"/>
      <w:r>
        <w:t>";</w:t>
      </w:r>
      <w:proofErr w:type="gramEnd"/>
    </w:p>
    <w:p w:rsidR="00D00A40" w:rsidRDefault="00D00A40" w:rsidP="00D00A40">
      <w:r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:rsidR="00D00A40" w:rsidRDefault="00D00A40" w:rsidP="00D00A40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D00A40" w:rsidRDefault="00D00A40" w:rsidP="00D00A40">
      <w:r>
        <w:t xml:space="preserve">    }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secondLargest</w:t>
      </w:r>
      <w:proofErr w:type="spellEnd"/>
      <w:r>
        <w:t xml:space="preserve"> = </w:t>
      </w:r>
      <w:proofErr w:type="spellStart"/>
      <w:r>
        <w:t>findSecondLargest</w:t>
      </w:r>
      <w:proofErr w:type="spellEnd"/>
      <w:r>
        <w:t>(</w:t>
      </w:r>
      <w:proofErr w:type="spellStart"/>
      <w:r>
        <w:t>nums</w:t>
      </w:r>
      <w:proofErr w:type="spellEnd"/>
      <w:r>
        <w:t>, n);</w:t>
      </w:r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The second largest element in the array is: " &lt;&lt; </w:t>
      </w:r>
      <w:proofErr w:type="spellStart"/>
      <w:r>
        <w:t>secondLargest</w:t>
      </w:r>
      <w:proofErr w:type="spellEnd"/>
      <w:r>
        <w:t xml:space="preserve">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D00A40" w:rsidRDefault="00D00A40" w:rsidP="00D00A40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D00A40" w:rsidRDefault="00D00A40" w:rsidP="00D00A40">
      <w:r>
        <w:t>}</w:t>
      </w:r>
    </w:p>
    <w:p w:rsidR="00D00A40" w:rsidRPr="003F144A" w:rsidRDefault="003F144A" w:rsidP="00D00A40">
      <w:pPr>
        <w:rPr>
          <w:b/>
          <w:bCs/>
        </w:rPr>
      </w:pPr>
      <w:r w:rsidRPr="003F144A">
        <w:rPr>
          <w:b/>
          <w:bCs/>
        </w:rPr>
        <w:t>Output Snip:</w:t>
      </w:r>
    </w:p>
    <w:p w:rsidR="00D00A40" w:rsidRDefault="00D00A40" w:rsidP="00D00A40"/>
    <w:p w:rsidR="003F144A" w:rsidRDefault="003F144A" w:rsidP="00D00A40"/>
    <w:p w:rsidR="003F144A" w:rsidRDefault="003F144A" w:rsidP="00D00A40"/>
    <w:p w:rsidR="00D00A40" w:rsidRPr="003F144A" w:rsidRDefault="003F144A" w:rsidP="00D00A40">
      <w:pPr>
        <w:rPr>
          <w:b/>
          <w:bCs/>
        </w:rPr>
      </w:pPr>
      <w:r w:rsidRPr="003F144A">
        <w:rPr>
          <w:b/>
          <w:bCs/>
        </w:rPr>
        <w:t>Program 4:</w:t>
      </w:r>
      <w:r w:rsidR="00D00A40" w:rsidRPr="003F144A">
        <w:rPr>
          <w:b/>
          <w:bCs/>
        </w:rPr>
        <w:t xml:space="preserve"> Find the Second Smallest Element in an Array:</w:t>
      </w:r>
    </w:p>
    <w:p w:rsidR="00D00A40" w:rsidRDefault="00D00A40" w:rsidP="00D00A40">
      <w:r>
        <w:t>#include &lt;</w:t>
      </w:r>
      <w:proofErr w:type="spellStart"/>
      <w:r>
        <w:t>iostream</w:t>
      </w:r>
      <w:proofErr w:type="spellEnd"/>
      <w:r>
        <w:t>&gt;</w:t>
      </w:r>
    </w:p>
    <w:p w:rsidR="00D00A40" w:rsidRDefault="00D00A40" w:rsidP="00D00A40"/>
    <w:p w:rsidR="00D00A40" w:rsidRDefault="00D00A40" w:rsidP="00D00A40"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findSecondSmallest</w:t>
      </w:r>
      <w:proofErr w:type="spellEnd"/>
      <w:r>
        <w:t>(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s</w:t>
      </w:r>
      <w:proofErr w:type="spellEnd"/>
      <w:r>
        <w:t xml:space="preserve">[], </w:t>
      </w:r>
      <w:proofErr w:type="spellStart"/>
      <w:r>
        <w:t>int</w:t>
      </w:r>
      <w:proofErr w:type="spellEnd"/>
      <w:r>
        <w:t xml:space="preserve"> n) {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minElement</w:t>
      </w:r>
      <w:proofErr w:type="spellEnd"/>
      <w:r>
        <w:t xml:space="preserve"> = </w:t>
      </w:r>
      <w:proofErr w:type="spellStart"/>
      <w:r>
        <w:t>nums</w:t>
      </w:r>
      <w:proofErr w:type="spellEnd"/>
      <w:r>
        <w:t>[0];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secondMin</w:t>
      </w:r>
      <w:proofErr w:type="spellEnd"/>
      <w:r>
        <w:t xml:space="preserve"> = INT_MAX;</w:t>
      </w:r>
    </w:p>
    <w:p w:rsidR="00D00A40" w:rsidRDefault="00D00A40" w:rsidP="00D00A40">
      <w:r>
        <w:t xml:space="preserve">    </w:t>
      </w:r>
    </w:p>
    <w:p w:rsidR="00D00A40" w:rsidRDefault="00D00A40" w:rsidP="00D00A40">
      <w:r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:rsidR="00D00A40" w:rsidRDefault="00D00A40" w:rsidP="00D00A40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 </w:t>
      </w:r>
      <w:proofErr w:type="spellStart"/>
      <w:r>
        <w:t>minElement</w:t>
      </w:r>
      <w:proofErr w:type="spellEnd"/>
      <w:r>
        <w:t>) {</w:t>
      </w:r>
    </w:p>
    <w:p w:rsidR="00D00A40" w:rsidRDefault="00D00A40" w:rsidP="00D00A40">
      <w:r>
        <w:t xml:space="preserve">            </w:t>
      </w:r>
      <w:proofErr w:type="spellStart"/>
      <w:proofErr w:type="gramStart"/>
      <w:r>
        <w:t>secondMin</w:t>
      </w:r>
      <w:proofErr w:type="spellEnd"/>
      <w:proofErr w:type="gramEnd"/>
      <w:r>
        <w:t xml:space="preserve"> = </w:t>
      </w:r>
      <w:proofErr w:type="spellStart"/>
      <w:r>
        <w:t>minElement</w:t>
      </w:r>
      <w:proofErr w:type="spellEnd"/>
      <w:r>
        <w:t>;</w:t>
      </w:r>
    </w:p>
    <w:p w:rsidR="00D00A40" w:rsidRDefault="00D00A40" w:rsidP="00D00A40">
      <w:r>
        <w:t xml:space="preserve">            </w:t>
      </w:r>
      <w:proofErr w:type="spellStart"/>
      <w:proofErr w:type="gramStart"/>
      <w:r>
        <w:t>minElement</w:t>
      </w:r>
      <w:proofErr w:type="spellEnd"/>
      <w:proofErr w:type="gramEnd"/>
      <w:r>
        <w:t xml:space="preserve"> = 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D00A40" w:rsidRDefault="00D00A40" w:rsidP="00D00A40">
      <w:r>
        <w:t xml:space="preserve">        } else if (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 </w:t>
      </w:r>
      <w:proofErr w:type="spellStart"/>
      <w:r>
        <w:t>secondMin</w:t>
      </w:r>
      <w:proofErr w:type="spellEnd"/>
      <w:r>
        <w:t xml:space="preserve"> &amp;&amp; 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 !</w:t>
      </w:r>
      <w:proofErr w:type="gramEnd"/>
      <w:r>
        <w:t xml:space="preserve">= </w:t>
      </w:r>
      <w:proofErr w:type="spellStart"/>
      <w:r>
        <w:t>minElement</w:t>
      </w:r>
      <w:proofErr w:type="spellEnd"/>
      <w:r>
        <w:t>) {</w:t>
      </w:r>
    </w:p>
    <w:p w:rsidR="00D00A40" w:rsidRDefault="00D00A40" w:rsidP="00D00A40">
      <w:r>
        <w:t xml:space="preserve">            </w:t>
      </w:r>
      <w:proofErr w:type="spellStart"/>
      <w:proofErr w:type="gramStart"/>
      <w:r>
        <w:t>secondMin</w:t>
      </w:r>
      <w:proofErr w:type="spellEnd"/>
      <w:proofErr w:type="gramEnd"/>
      <w:r>
        <w:t xml:space="preserve"> = 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D00A40" w:rsidRDefault="00D00A40" w:rsidP="00D00A40">
      <w:r>
        <w:t xml:space="preserve">        }</w:t>
      </w:r>
    </w:p>
    <w:p w:rsidR="00D00A40" w:rsidRDefault="00D00A40" w:rsidP="00D00A40">
      <w:r>
        <w:t xml:space="preserve">    }</w:t>
      </w:r>
    </w:p>
    <w:p w:rsidR="00D00A40" w:rsidRDefault="00D00A40" w:rsidP="00D00A40">
      <w:r>
        <w:t xml:space="preserve">    </w:t>
      </w:r>
    </w:p>
    <w:p w:rsidR="00D00A40" w:rsidRDefault="00D00A40" w:rsidP="00D00A40">
      <w:r>
        <w:t xml:space="preserve">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secondMin</w:t>
      </w:r>
      <w:proofErr w:type="spellEnd"/>
      <w:r>
        <w:t>;</w:t>
      </w:r>
    </w:p>
    <w:p w:rsidR="00D00A40" w:rsidRDefault="00D00A40" w:rsidP="00D00A40">
      <w:r>
        <w:t>}</w:t>
      </w:r>
    </w:p>
    <w:p w:rsidR="00D00A40" w:rsidRDefault="00D00A40" w:rsidP="00D00A40"/>
    <w:p w:rsidR="00D00A40" w:rsidRDefault="00D00A40" w:rsidP="00D00A40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;</w:t>
      </w:r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the number of elements in the array: </w:t>
      </w:r>
      <w:proofErr w:type="gramStart"/>
      <w:r>
        <w:t>";</w:t>
      </w:r>
      <w:proofErr w:type="gramEnd"/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;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ums</w:t>
      </w:r>
      <w:proofErr w:type="spellEnd"/>
      <w:r>
        <w:t>[n];</w:t>
      </w:r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the elements of the array: </w:t>
      </w:r>
      <w:proofErr w:type="gramStart"/>
      <w:r>
        <w:t>";</w:t>
      </w:r>
      <w:proofErr w:type="gramEnd"/>
    </w:p>
    <w:p w:rsidR="00D00A40" w:rsidRDefault="00D00A40" w:rsidP="00D00A40">
      <w:r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:rsidR="00D00A40" w:rsidRDefault="00D00A40" w:rsidP="00D00A40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D00A40" w:rsidRDefault="00D00A40" w:rsidP="00D00A40">
      <w:r>
        <w:t xml:space="preserve">    }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secondSmallest</w:t>
      </w:r>
      <w:proofErr w:type="spellEnd"/>
      <w:r>
        <w:t xml:space="preserve"> = </w:t>
      </w:r>
      <w:proofErr w:type="spellStart"/>
      <w:r>
        <w:t>findSecondSmallest</w:t>
      </w:r>
      <w:proofErr w:type="spellEnd"/>
      <w:r>
        <w:t>(</w:t>
      </w:r>
      <w:proofErr w:type="spellStart"/>
      <w:r>
        <w:t>nums</w:t>
      </w:r>
      <w:proofErr w:type="spellEnd"/>
      <w:r>
        <w:t>, n);</w:t>
      </w:r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The second smallest element in the array is: " &lt;&lt; </w:t>
      </w:r>
      <w:proofErr w:type="spellStart"/>
      <w:r>
        <w:t>secondSmallest</w:t>
      </w:r>
      <w:proofErr w:type="spellEnd"/>
      <w:r>
        <w:t xml:space="preserve">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D00A40" w:rsidRDefault="00D00A40" w:rsidP="00D00A40">
      <w:r>
        <w:lastRenderedPageBreak/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D00A40" w:rsidRDefault="00D00A40" w:rsidP="00D00A40">
      <w:r>
        <w:t>}</w:t>
      </w:r>
    </w:p>
    <w:p w:rsidR="00D00A40" w:rsidRPr="003F144A" w:rsidRDefault="00D00A40" w:rsidP="00D00A40">
      <w:pPr>
        <w:rPr>
          <w:b/>
          <w:bCs/>
        </w:rPr>
      </w:pPr>
    </w:p>
    <w:p w:rsidR="00D00A40" w:rsidRPr="003F144A" w:rsidRDefault="003F144A" w:rsidP="00D00A40">
      <w:pPr>
        <w:rPr>
          <w:b/>
          <w:bCs/>
        </w:rPr>
      </w:pPr>
      <w:r w:rsidRPr="003F144A">
        <w:rPr>
          <w:b/>
          <w:bCs/>
        </w:rPr>
        <w:t>Program 5:</w:t>
      </w:r>
      <w:r w:rsidR="00D00A40" w:rsidRPr="003F144A">
        <w:rPr>
          <w:b/>
          <w:bCs/>
        </w:rPr>
        <w:t xml:space="preserve"> Search for an Element in an Array:</w:t>
      </w:r>
    </w:p>
    <w:p w:rsidR="00D00A40" w:rsidRDefault="00D00A40" w:rsidP="00D00A40">
      <w:r>
        <w:t>#include &lt;</w:t>
      </w:r>
      <w:proofErr w:type="spellStart"/>
      <w:r>
        <w:t>iostream</w:t>
      </w:r>
      <w:proofErr w:type="spellEnd"/>
      <w:r>
        <w:t>&gt;</w:t>
      </w:r>
    </w:p>
    <w:p w:rsidR="00D00A40" w:rsidRDefault="00D00A40" w:rsidP="00D00A40">
      <w:proofErr w:type="gramStart"/>
      <w:r>
        <w:t>bool</w:t>
      </w:r>
      <w:proofErr w:type="gramEnd"/>
      <w:r>
        <w:t xml:space="preserve"> search(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s</w:t>
      </w:r>
      <w:proofErr w:type="spellEnd"/>
      <w:r>
        <w:t xml:space="preserve">[], </w:t>
      </w:r>
      <w:proofErr w:type="spellStart"/>
      <w:r>
        <w:t>int</w:t>
      </w:r>
      <w:proofErr w:type="spellEnd"/>
      <w:r>
        <w:t xml:space="preserve"> n, </w:t>
      </w:r>
      <w:proofErr w:type="spellStart"/>
      <w:r>
        <w:t>int</w:t>
      </w:r>
      <w:proofErr w:type="spellEnd"/>
      <w:r>
        <w:t xml:space="preserve"> element) {</w:t>
      </w:r>
    </w:p>
    <w:p w:rsidR="00D00A40" w:rsidRDefault="00D00A40" w:rsidP="00D00A40">
      <w:r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:rsidR="00D00A40" w:rsidRDefault="00D00A40" w:rsidP="00D00A40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>] == element) {</w:t>
      </w:r>
    </w:p>
    <w:p w:rsidR="00D00A40" w:rsidRDefault="00D00A40" w:rsidP="00D00A40">
      <w:r>
        <w:t xml:space="preserve">            </w:t>
      </w:r>
      <w:proofErr w:type="gramStart"/>
      <w:r>
        <w:t>return</w:t>
      </w:r>
      <w:proofErr w:type="gramEnd"/>
      <w:r>
        <w:t xml:space="preserve"> true;</w:t>
      </w:r>
    </w:p>
    <w:p w:rsidR="00D00A40" w:rsidRDefault="00D00A40" w:rsidP="00D00A40">
      <w:r>
        <w:t xml:space="preserve">        }</w:t>
      </w:r>
    </w:p>
    <w:p w:rsidR="00D00A40" w:rsidRDefault="00D00A40" w:rsidP="00D00A40">
      <w:r>
        <w:t xml:space="preserve">    }</w:t>
      </w:r>
    </w:p>
    <w:p w:rsidR="00D00A40" w:rsidRDefault="00D00A40" w:rsidP="00D00A40">
      <w:r>
        <w:t xml:space="preserve">    </w:t>
      </w:r>
      <w:proofErr w:type="gramStart"/>
      <w:r>
        <w:t>return</w:t>
      </w:r>
      <w:proofErr w:type="gramEnd"/>
      <w:r>
        <w:t xml:space="preserve"> false;</w:t>
      </w:r>
    </w:p>
    <w:p w:rsidR="00D00A40" w:rsidRDefault="00D00A40" w:rsidP="00D00A40">
      <w:r>
        <w:t>}</w:t>
      </w:r>
    </w:p>
    <w:p w:rsidR="00D00A40" w:rsidRDefault="00D00A40" w:rsidP="00D00A40"/>
    <w:p w:rsidR="00D00A40" w:rsidRDefault="00D00A40" w:rsidP="00D00A40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;</w:t>
      </w:r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the number of elements in the array: </w:t>
      </w:r>
      <w:proofErr w:type="gramStart"/>
      <w:r>
        <w:t>";</w:t>
      </w:r>
      <w:proofErr w:type="gramEnd"/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;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ums</w:t>
      </w:r>
      <w:proofErr w:type="spellEnd"/>
      <w:r>
        <w:t>[n];</w:t>
      </w:r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the elements of the array: </w:t>
      </w:r>
      <w:proofErr w:type="gramStart"/>
      <w:r>
        <w:t>";</w:t>
      </w:r>
      <w:proofErr w:type="gramEnd"/>
    </w:p>
    <w:p w:rsidR="00D00A40" w:rsidRDefault="00D00A40" w:rsidP="00D00A40">
      <w:r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:rsidR="00D00A40" w:rsidRDefault="00D00A40" w:rsidP="00D00A40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</w:t>
      </w:r>
      <w:proofErr w:type="spellStart"/>
      <w:r>
        <w:t>nums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D00A40" w:rsidRDefault="00D00A40" w:rsidP="00D00A40">
      <w:r>
        <w:t xml:space="preserve">    }</w:t>
      </w:r>
    </w:p>
    <w:p w:rsidR="00D00A40" w:rsidRDefault="00D00A40" w:rsidP="00D00A40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element;</w:t>
      </w:r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the element to search for: </w:t>
      </w:r>
      <w:proofErr w:type="gramStart"/>
      <w:r>
        <w:t>";</w:t>
      </w:r>
      <w:proofErr w:type="gramEnd"/>
    </w:p>
    <w:p w:rsidR="00D00A40" w:rsidRDefault="00D00A40" w:rsidP="00D00A40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element;</w:t>
      </w:r>
    </w:p>
    <w:p w:rsidR="00D00A40" w:rsidRDefault="00D00A40" w:rsidP="00D00A40">
      <w:r>
        <w:t xml:space="preserve">    </w:t>
      </w:r>
    </w:p>
    <w:p w:rsidR="00D00A40" w:rsidRDefault="00D00A40" w:rsidP="00D00A40">
      <w:r>
        <w:t xml:space="preserve">    </w:t>
      </w:r>
      <w:proofErr w:type="gramStart"/>
      <w:r>
        <w:t>if</w:t>
      </w:r>
      <w:proofErr w:type="gramEnd"/>
      <w:r>
        <w:t xml:space="preserve"> (search(</w:t>
      </w:r>
      <w:proofErr w:type="spellStart"/>
      <w:r>
        <w:t>nums</w:t>
      </w:r>
      <w:proofErr w:type="spellEnd"/>
      <w:r>
        <w:t>, n, element)) {</w:t>
      </w:r>
    </w:p>
    <w:p w:rsidR="00D00A40" w:rsidRDefault="00D00A40" w:rsidP="00D00A40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</w:t>
      </w:r>
      <w:proofErr w:type="gramStart"/>
      <w:r>
        <w:t>Element "</w:t>
      </w:r>
      <w:proofErr w:type="gramEnd"/>
      <w:r>
        <w:t xml:space="preserve"> &lt;&lt; element &lt;&lt; " is present in the array."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D00A40" w:rsidRDefault="00D00A40" w:rsidP="00D00A40">
      <w:r>
        <w:t xml:space="preserve">    } else {</w:t>
      </w:r>
    </w:p>
    <w:p w:rsidR="00D00A40" w:rsidRDefault="00D00A40" w:rsidP="00D00A40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</w:t>
      </w:r>
      <w:proofErr w:type="gramStart"/>
      <w:r>
        <w:t>Element "</w:t>
      </w:r>
      <w:proofErr w:type="gramEnd"/>
      <w:r>
        <w:t xml:space="preserve"> &lt;&lt; element &lt;&lt; " is not present in the array."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D00A40" w:rsidRDefault="00D00A40" w:rsidP="00D00A40">
      <w:r>
        <w:lastRenderedPageBreak/>
        <w:t xml:space="preserve">    }</w:t>
      </w:r>
    </w:p>
    <w:p w:rsidR="00D00A40" w:rsidRDefault="00D00A40" w:rsidP="00D00A40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D00A40" w:rsidRDefault="00D00A40" w:rsidP="00D00A40">
      <w:r>
        <w:t>}</w:t>
      </w:r>
    </w:p>
    <w:p w:rsidR="003F144A" w:rsidRDefault="003F144A" w:rsidP="00D00A40">
      <w:pPr>
        <w:rPr>
          <w:b/>
          <w:bCs/>
        </w:rPr>
      </w:pPr>
    </w:p>
    <w:p w:rsidR="00EC774C" w:rsidRPr="003F144A" w:rsidRDefault="003F144A" w:rsidP="00D00A40">
      <w:pPr>
        <w:rPr>
          <w:b/>
          <w:bCs/>
        </w:rPr>
      </w:pPr>
      <w:bookmarkStart w:id="0" w:name="_GoBack"/>
      <w:bookmarkEnd w:id="0"/>
      <w:r w:rsidRPr="003F144A">
        <w:rPr>
          <w:b/>
          <w:bCs/>
        </w:rPr>
        <w:t>Output Snip:</w:t>
      </w:r>
    </w:p>
    <w:sectPr w:rsidR="00EC774C" w:rsidRPr="003F14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tTA1NzQxN7MwNTJW0lEKTi0uzszPAykwrAUAw3O1hSwAAAA="/>
  </w:docVars>
  <w:rsids>
    <w:rsidRoot w:val="00462375"/>
    <w:rsid w:val="003F144A"/>
    <w:rsid w:val="00462375"/>
    <w:rsid w:val="00D00A40"/>
    <w:rsid w:val="00EC7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4CB76C-027D-4A61-8D2D-B6F623291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597</Words>
  <Characters>340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</cp:revision>
  <dcterms:created xsi:type="dcterms:W3CDTF">2023-09-27T18:34:00Z</dcterms:created>
  <dcterms:modified xsi:type="dcterms:W3CDTF">2023-09-28T07:12:00Z</dcterms:modified>
</cp:coreProperties>
</file>